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5B335B4E" w14:textId="2654B073" w:rsidR="002C7480" w:rsidRDefault="0033765F" w:rsidP="0048681C">
      <w:pPr>
        <w:rPr>
          <w:bCs/>
          <w:noProof/>
        </w:rPr>
      </w:pPr>
      <w:r>
        <w:rPr>
          <w:bCs/>
          <w:noProof/>
        </w:rPr>
        <w:drawing>
          <wp:inline distT="0" distB="0" distL="0" distR="0" wp14:anchorId="1A020505" wp14:editId="49F6BBBD">
            <wp:extent cx="6626225" cy="3727450"/>
            <wp:effectExtent l="0" t="0" r="3175" b="6350"/>
            <wp:docPr id="1644664340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664340" name="Картина 164466434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a9"/>
          </w:rPr>
          <w:t>https://githu</w:t>
        </w:r>
        <w:r w:rsidRPr="00187154">
          <w:rPr>
            <w:rStyle w:val="a9"/>
          </w:rPr>
          <w:t>b</w:t>
        </w:r>
        <w:r w:rsidRPr="00187154">
          <w:rPr>
            <w:rStyle w:val="a9"/>
          </w:rPr>
          <w:t>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5BD123D5" w:rsidR="006275D7" w:rsidRPr="00485DF0" w:rsidRDefault="0033765F" w:rsidP="00485DF0">
      <w:r>
        <w:rPr>
          <w:noProof/>
        </w:rPr>
        <w:lastRenderedPageBreak/>
        <w:drawing>
          <wp:inline distT="0" distB="0" distL="0" distR="0" wp14:anchorId="015892ED" wp14:editId="10A2F571">
            <wp:extent cx="6626225" cy="4056380"/>
            <wp:effectExtent l="0" t="0" r="3175" b="1270"/>
            <wp:docPr id="148592035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920354" name="Картина 148592035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D1E5" w14:textId="636B02D9" w:rsidR="006275D7" w:rsidRDefault="006275D7">
      <w:pPr>
        <w:pStyle w:val="2"/>
      </w:pPr>
      <w:r>
        <w:t xml:space="preserve">Download a local copy of the repo to your </w:t>
      </w:r>
      <w:proofErr w:type="gramStart"/>
      <w:r>
        <w:t>computer</w:t>
      </w:r>
      <w:proofErr w:type="gramEnd"/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10D91289" w14:textId="574B3AFE" w:rsidR="002D51D3" w:rsidRPr="006275D7" w:rsidRDefault="002D51D3" w:rsidP="006275D7">
      <w:r>
        <w:rPr>
          <w:noProof/>
        </w:rPr>
        <w:drawing>
          <wp:inline distT="0" distB="0" distL="0" distR="0" wp14:anchorId="7C22F690" wp14:editId="6BF58C37">
            <wp:extent cx="6626225" cy="3141980"/>
            <wp:effectExtent l="0" t="0" r="3175" b="1270"/>
            <wp:docPr id="1107734441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734441" name="Картина 110773444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51D3" w:rsidRPr="00627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B4259" w14:textId="77777777" w:rsidR="00341593" w:rsidRDefault="00341593" w:rsidP="008068A2">
      <w:pPr>
        <w:spacing w:after="0" w:line="240" w:lineRule="auto"/>
      </w:pPr>
      <w:r>
        <w:separator/>
      </w:r>
    </w:p>
  </w:endnote>
  <w:endnote w:type="continuationSeparator" w:id="0">
    <w:p w14:paraId="6A7C8D98" w14:textId="77777777" w:rsidR="00341593" w:rsidRDefault="003415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621D8" w14:textId="77777777" w:rsidR="00341593" w:rsidRDefault="00341593" w:rsidP="008068A2">
      <w:pPr>
        <w:spacing w:after="0" w:line="240" w:lineRule="auto"/>
      </w:pPr>
      <w:r>
        <w:separator/>
      </w:r>
    </w:p>
  </w:footnote>
  <w:footnote w:type="continuationSeparator" w:id="0">
    <w:p w14:paraId="7318BDEA" w14:textId="77777777" w:rsidR="00341593" w:rsidRDefault="003415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C7480"/>
    <w:rsid w:val="002D07CA"/>
    <w:rsid w:val="002D51D3"/>
    <w:rsid w:val="002F4AA5"/>
    <w:rsid w:val="00305122"/>
    <w:rsid w:val="003114AD"/>
    <w:rsid w:val="00314417"/>
    <w:rsid w:val="003230CF"/>
    <w:rsid w:val="0032705A"/>
    <w:rsid w:val="0033212E"/>
    <w:rsid w:val="0033490F"/>
    <w:rsid w:val="0033765F"/>
    <w:rsid w:val="00341593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B704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Rodopski</cp:lastModifiedBy>
  <cp:revision>6</cp:revision>
  <cp:lastPrinted>2023-05-22T13:56:00Z</cp:lastPrinted>
  <dcterms:created xsi:type="dcterms:W3CDTF">2023-05-22T14:11:00Z</dcterms:created>
  <dcterms:modified xsi:type="dcterms:W3CDTF">2023-06-18T14:5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